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FCA02B" w14:textId="77777777" w:rsidR="00FF75E2" w:rsidRDefault="00FF75E2">
      <w:pPr>
        <w:pStyle w:val="GvdeMetni"/>
        <w:rPr>
          <w:rFonts w:ascii="Times New Roman"/>
          <w:sz w:val="20"/>
        </w:rPr>
      </w:pPr>
    </w:p>
    <w:p w14:paraId="7F99641D" w14:textId="77777777" w:rsidR="00FF75E2" w:rsidRDefault="00FF75E2">
      <w:pPr>
        <w:pStyle w:val="GvdeMetni"/>
        <w:rPr>
          <w:rFonts w:ascii="Times New Roman"/>
          <w:sz w:val="20"/>
        </w:rPr>
      </w:pPr>
    </w:p>
    <w:p w14:paraId="3AA2AC37" w14:textId="77777777" w:rsidR="00FF75E2" w:rsidRDefault="003A34A4" w:rsidP="003A34A4">
      <w:pPr>
        <w:pStyle w:val="GvdeMetni"/>
        <w:jc w:val="center"/>
        <w:rPr>
          <w:rFonts w:ascii="Times New Roman"/>
          <w:sz w:val="20"/>
        </w:rPr>
      </w:pPr>
      <w:r>
        <w:rPr>
          <w:b/>
          <w:noProof/>
          <w:color w:val="231F20"/>
          <w:sz w:val="30"/>
          <w:lang w:val="tr-TR" w:eastAsia="tr-TR"/>
        </w:rPr>
        <w:drawing>
          <wp:inline distT="0" distB="0" distL="0" distR="0" wp14:anchorId="5B3F1336" wp14:editId="1DD0D7EF">
            <wp:extent cx="1819275" cy="762790"/>
            <wp:effectExtent l="0" t="0" r="0" b="0"/>
            <wp:docPr id="43" name="Resim 43" descr="C:\Users\aylin.arslan\Desktop\UU logo_ingilizce_2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ylin.arslan\Desktop\UU logo_ingilizce_2016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327" cy="76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5813E" w14:textId="77777777" w:rsidR="00FF75E2" w:rsidRDefault="00FF75E2">
      <w:pPr>
        <w:pStyle w:val="GvdeMetni"/>
        <w:spacing w:before="2"/>
        <w:rPr>
          <w:rFonts w:ascii="Times New Roman"/>
          <w:sz w:val="22"/>
        </w:rPr>
      </w:pPr>
    </w:p>
    <w:p w14:paraId="072BD10A" w14:textId="649EBFEA" w:rsidR="00914B43" w:rsidRDefault="00B51A59" w:rsidP="00844594">
      <w:pPr>
        <w:spacing w:before="100"/>
        <w:jc w:val="center"/>
        <w:rPr>
          <w:b/>
          <w:color w:val="231F20"/>
          <w:sz w:val="30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6FF8B314" wp14:editId="32FAFC81">
                <wp:simplePos x="0" y="0"/>
                <wp:positionH relativeFrom="page">
                  <wp:posOffset>1797050</wp:posOffset>
                </wp:positionH>
                <wp:positionV relativeFrom="paragraph">
                  <wp:posOffset>1265555</wp:posOffset>
                </wp:positionV>
                <wp:extent cx="0" cy="0"/>
                <wp:effectExtent l="6350" t="10160" r="12700" b="8890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7FDD4B" id="Line 17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99.65pt" to="141.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61B5AC9D" wp14:editId="11ABF561">
                <wp:simplePos x="0" y="0"/>
                <wp:positionH relativeFrom="page">
                  <wp:posOffset>4104640</wp:posOffset>
                </wp:positionH>
                <wp:positionV relativeFrom="paragraph">
                  <wp:posOffset>1265555</wp:posOffset>
                </wp:positionV>
                <wp:extent cx="0" cy="0"/>
                <wp:effectExtent l="8890" t="10160" r="10160" b="8890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A21F18" id="Line 16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99.65pt" to="323.2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CF144C3" wp14:editId="1EE79AFF">
                <wp:simplePos x="0" y="0"/>
                <wp:positionH relativeFrom="page">
                  <wp:posOffset>5127625</wp:posOffset>
                </wp:positionH>
                <wp:positionV relativeFrom="paragraph">
                  <wp:posOffset>1265555</wp:posOffset>
                </wp:positionV>
                <wp:extent cx="0" cy="0"/>
                <wp:effectExtent l="12700" t="10160" r="6350" b="8890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E83965" id="Line 1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99.65pt" to="403.7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631FE48" wp14:editId="36F4DB3C">
                <wp:simplePos x="0" y="0"/>
                <wp:positionH relativeFrom="page">
                  <wp:posOffset>7013575</wp:posOffset>
                </wp:positionH>
                <wp:positionV relativeFrom="paragraph">
                  <wp:posOffset>1265555</wp:posOffset>
                </wp:positionV>
                <wp:extent cx="0" cy="0"/>
                <wp:effectExtent l="12700" t="10160" r="6350" b="8890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F820B6" id="Line 14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99.65pt" to="552.2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z7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 w:rsidR="00844594">
        <w:rPr>
          <w:b/>
          <w:color w:val="231F20"/>
          <w:sz w:val="30"/>
        </w:rPr>
        <w:t>Faculty of Humanities and Social Sciences</w:t>
      </w:r>
    </w:p>
    <w:p w14:paraId="36FF11E0" w14:textId="1FD84B17" w:rsidR="00FF75E2" w:rsidRDefault="00844594" w:rsidP="00844594">
      <w:pPr>
        <w:spacing w:before="100"/>
        <w:jc w:val="center"/>
        <w:rPr>
          <w:b/>
          <w:sz w:val="30"/>
        </w:rPr>
      </w:pPr>
      <w:r>
        <w:rPr>
          <w:b/>
          <w:color w:val="231F20"/>
          <w:sz w:val="30"/>
        </w:rPr>
        <w:t>Petition Form</w:t>
      </w:r>
    </w:p>
    <w:p w14:paraId="725D7C6A" w14:textId="77777777" w:rsidR="00FF75E2" w:rsidRDefault="00FF75E2">
      <w:pPr>
        <w:pStyle w:val="GvdeMetni"/>
        <w:rPr>
          <w:b/>
          <w:sz w:val="20"/>
        </w:rPr>
      </w:pPr>
    </w:p>
    <w:p w14:paraId="077AD7A3" w14:textId="77777777" w:rsidR="00FF75E2" w:rsidRDefault="00FF75E2">
      <w:pPr>
        <w:pStyle w:val="GvdeMetni"/>
        <w:rPr>
          <w:b/>
          <w:sz w:val="20"/>
        </w:rPr>
      </w:pPr>
    </w:p>
    <w:p w14:paraId="0EAF35B3" w14:textId="77777777" w:rsidR="00FF75E2" w:rsidRDefault="00FF75E2">
      <w:pPr>
        <w:pStyle w:val="GvdeMetni"/>
        <w:spacing w:before="2"/>
        <w:rPr>
          <w:b/>
          <w:sz w:val="25"/>
        </w:rPr>
      </w:pPr>
    </w:p>
    <w:tbl>
      <w:tblPr>
        <w:tblStyle w:val="TableNormal"/>
        <w:tblW w:w="0" w:type="auto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1961"/>
        <w:gridCol w:w="3808"/>
        <w:gridCol w:w="1190"/>
        <w:gridCol w:w="3315"/>
      </w:tblGrid>
      <w:tr w:rsidR="00FF75E2" w14:paraId="7D459DE8" w14:textId="77777777">
        <w:trPr>
          <w:trHeight w:hRule="exact" w:val="400"/>
        </w:trPr>
        <w:tc>
          <w:tcPr>
            <w:tcW w:w="1961" w:type="dxa"/>
          </w:tcPr>
          <w:p w14:paraId="72ABD151" w14:textId="77777777" w:rsidR="00FF75E2" w:rsidRDefault="00B82F6B" w:rsidP="00693237">
            <w:pPr>
              <w:pStyle w:val="TableParagraph"/>
              <w:spacing w:before="0"/>
              <w:ind w:left="50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 xml:space="preserve">     </w:t>
            </w:r>
            <w:r w:rsidR="00693237">
              <w:rPr>
                <w:b/>
                <w:color w:val="231F20"/>
                <w:sz w:val="24"/>
              </w:rPr>
              <w:t>Student</w:t>
            </w:r>
            <w:r w:rsidR="00D90200">
              <w:rPr>
                <w:b/>
                <w:color w:val="231F20"/>
                <w:sz w:val="24"/>
              </w:rPr>
              <w:t>:</w:t>
            </w:r>
          </w:p>
        </w:tc>
        <w:tc>
          <w:tcPr>
            <w:tcW w:w="8313" w:type="dxa"/>
            <w:gridSpan w:val="3"/>
          </w:tcPr>
          <w:p w14:paraId="448A0098" w14:textId="77777777" w:rsidR="00FF75E2" w:rsidRDefault="00FF75E2"/>
        </w:tc>
      </w:tr>
      <w:tr w:rsidR="00FF75E2" w14:paraId="4DCD6395" w14:textId="77777777">
        <w:trPr>
          <w:trHeight w:hRule="exact" w:val="502"/>
        </w:trPr>
        <w:tc>
          <w:tcPr>
            <w:tcW w:w="1961" w:type="dxa"/>
          </w:tcPr>
          <w:p w14:paraId="72C7D38D" w14:textId="77777777" w:rsidR="00FF75E2" w:rsidRDefault="00120714" w:rsidP="00693237">
            <w:pPr>
              <w:pStyle w:val="TableParagraph"/>
              <w:tabs>
                <w:tab w:val="left" w:pos="1748"/>
              </w:tabs>
              <w:spacing w:before="109"/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   </w:t>
            </w:r>
            <w:r w:rsidR="00693237">
              <w:rPr>
                <w:color w:val="231F20"/>
                <w:sz w:val="24"/>
              </w:rPr>
              <w:t>Name Surname</w:t>
            </w:r>
            <w:r w:rsidR="00D90200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14:paraId="770BB53E" w14:textId="77777777" w:rsidR="00FF75E2" w:rsidRDefault="00D90200">
            <w:pPr>
              <w:pStyle w:val="TableParagraph"/>
              <w:tabs>
                <w:tab w:val="left" w:pos="3573"/>
              </w:tabs>
              <w:spacing w:before="119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1734F074" w14:textId="77777777" w:rsidR="00FF75E2" w:rsidRDefault="00900D04" w:rsidP="00900D04">
            <w:pPr>
              <w:pStyle w:val="TableParagraph"/>
              <w:spacing w:before="109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Semester</w:t>
            </w:r>
          </w:p>
        </w:tc>
        <w:tc>
          <w:tcPr>
            <w:tcW w:w="3315" w:type="dxa"/>
          </w:tcPr>
          <w:p w14:paraId="64F95F64" w14:textId="77777777" w:rsidR="00FF75E2" w:rsidRDefault="00D90200" w:rsidP="00120714">
            <w:pPr>
              <w:pStyle w:val="TableParagraph"/>
              <w:tabs>
                <w:tab w:val="left" w:pos="3049"/>
              </w:tabs>
              <w:spacing w:before="109"/>
              <w:ind w:right="48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FF75E2" w14:paraId="07B369D0" w14:textId="77777777">
        <w:trPr>
          <w:trHeight w:hRule="exact" w:val="500"/>
        </w:trPr>
        <w:tc>
          <w:tcPr>
            <w:tcW w:w="1961" w:type="dxa"/>
          </w:tcPr>
          <w:p w14:paraId="5B722651" w14:textId="77777777" w:rsidR="00FF75E2" w:rsidRDefault="00120714" w:rsidP="00693237">
            <w:pPr>
              <w:pStyle w:val="TableParagraph"/>
              <w:tabs>
                <w:tab w:val="left" w:pos="1748"/>
              </w:tabs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   </w:t>
            </w:r>
            <w:r w:rsidR="00693237">
              <w:rPr>
                <w:color w:val="231F20"/>
                <w:sz w:val="24"/>
              </w:rPr>
              <w:t>Student ID</w:t>
            </w:r>
            <w:r w:rsidR="00D90200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14:paraId="4534CD70" w14:textId="77777777" w:rsidR="00FF75E2" w:rsidRDefault="00D90200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15BA1DA1" w14:textId="77777777" w:rsidR="00FF75E2" w:rsidRDefault="00D55E0D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Mobile</w:t>
            </w:r>
          </w:p>
        </w:tc>
        <w:tc>
          <w:tcPr>
            <w:tcW w:w="3315" w:type="dxa"/>
          </w:tcPr>
          <w:p w14:paraId="200F5819" w14:textId="77777777" w:rsidR="00FF75E2" w:rsidRDefault="00120714" w:rsidP="00120714">
            <w:pPr>
              <w:pStyle w:val="TableParagraph"/>
              <w:tabs>
                <w:tab w:val="left" w:pos="3049"/>
              </w:tabs>
              <w:ind w:right="48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 xml:space="preserve"> </w:t>
            </w:r>
            <w:r w:rsidR="00D90200">
              <w:rPr>
                <w:color w:val="231F20"/>
                <w:sz w:val="24"/>
              </w:rPr>
              <w:t>:</w:t>
            </w:r>
            <w:r w:rsidR="00D90200">
              <w:rPr>
                <w:color w:val="231F20"/>
                <w:spacing w:val="6"/>
                <w:sz w:val="24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FF75E2" w14:paraId="28EA0254" w14:textId="77777777">
        <w:trPr>
          <w:trHeight w:hRule="exact" w:val="500"/>
        </w:trPr>
        <w:tc>
          <w:tcPr>
            <w:tcW w:w="1961" w:type="dxa"/>
          </w:tcPr>
          <w:p w14:paraId="08EF02EB" w14:textId="77777777" w:rsidR="00FF75E2" w:rsidRDefault="00D55E0D" w:rsidP="00D55E0D">
            <w:pPr>
              <w:pStyle w:val="TableParagraph"/>
              <w:tabs>
                <w:tab w:val="left" w:pos="1776"/>
              </w:tabs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   Department</w:t>
            </w:r>
            <w:r w:rsidR="00914B43">
              <w:rPr>
                <w:color w:val="231F20"/>
                <w:sz w:val="24"/>
              </w:rPr>
              <w:t xml:space="preserve">  </w:t>
            </w:r>
            <w:r w:rsidR="00D90200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14:paraId="544FA73E" w14:textId="77777777" w:rsidR="00FF75E2" w:rsidRDefault="00D90200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0ECFE65E" w14:textId="77777777" w:rsidR="00FF75E2" w:rsidRDefault="00D90200" w:rsidP="00D55E0D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E-</w:t>
            </w:r>
            <w:r w:rsidR="00D55E0D">
              <w:rPr>
                <w:color w:val="231F20"/>
                <w:sz w:val="24"/>
              </w:rPr>
              <w:t>Mail</w:t>
            </w:r>
          </w:p>
        </w:tc>
        <w:tc>
          <w:tcPr>
            <w:tcW w:w="3315" w:type="dxa"/>
          </w:tcPr>
          <w:p w14:paraId="58C56CC1" w14:textId="77777777" w:rsidR="00FF75E2" w:rsidRDefault="00120714" w:rsidP="00120714">
            <w:pPr>
              <w:pStyle w:val="TableParagraph"/>
              <w:tabs>
                <w:tab w:val="left" w:pos="3049"/>
              </w:tabs>
              <w:ind w:right="48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 xml:space="preserve"> </w:t>
            </w:r>
            <w:r w:rsidR="00D90200">
              <w:rPr>
                <w:color w:val="231F20"/>
                <w:sz w:val="24"/>
              </w:rPr>
              <w:t>:</w:t>
            </w:r>
            <w:r w:rsidR="00D90200">
              <w:rPr>
                <w:color w:val="231F20"/>
                <w:spacing w:val="6"/>
                <w:sz w:val="24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FF75E2" w14:paraId="4946426D" w14:textId="77777777">
        <w:trPr>
          <w:trHeight w:hRule="exact" w:val="395"/>
        </w:trPr>
        <w:tc>
          <w:tcPr>
            <w:tcW w:w="1961" w:type="dxa"/>
          </w:tcPr>
          <w:p w14:paraId="34681EAB" w14:textId="77777777" w:rsidR="00FF75E2" w:rsidRDefault="00D55E0D" w:rsidP="00D55E0D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   Class</w:t>
            </w:r>
            <w:r w:rsidR="00120714">
              <w:rPr>
                <w:color w:val="231F20"/>
                <w:sz w:val="24"/>
              </w:rPr>
              <w:t xml:space="preserve"> </w:t>
            </w:r>
            <w:r w:rsidR="00914B43">
              <w:rPr>
                <w:color w:val="231F20"/>
                <w:sz w:val="24"/>
              </w:rPr>
              <w:t xml:space="preserve">            </w:t>
            </w:r>
            <w:r w:rsidR="00D90200">
              <w:rPr>
                <w:color w:val="231F20"/>
                <w:sz w:val="24"/>
              </w:rPr>
              <w:t>:</w:t>
            </w:r>
          </w:p>
        </w:tc>
        <w:tc>
          <w:tcPr>
            <w:tcW w:w="3808" w:type="dxa"/>
          </w:tcPr>
          <w:p w14:paraId="196D4AE8" w14:textId="77777777" w:rsidR="00FF75E2" w:rsidRDefault="00D90200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10DF7662" w14:textId="77777777" w:rsidR="00FF75E2" w:rsidRDefault="00D55E0D" w:rsidP="00914B43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Date</w:t>
            </w:r>
          </w:p>
        </w:tc>
        <w:tc>
          <w:tcPr>
            <w:tcW w:w="3315" w:type="dxa"/>
          </w:tcPr>
          <w:p w14:paraId="67CD47BE" w14:textId="77777777" w:rsidR="00FF75E2" w:rsidRDefault="00120714" w:rsidP="00120714">
            <w:pPr>
              <w:pStyle w:val="TableParagraph"/>
              <w:tabs>
                <w:tab w:val="left" w:pos="3049"/>
              </w:tabs>
              <w:ind w:right="48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 xml:space="preserve"> </w:t>
            </w:r>
            <w:r w:rsidR="00D90200">
              <w:rPr>
                <w:color w:val="231F20"/>
                <w:sz w:val="24"/>
              </w:rPr>
              <w:t>:</w:t>
            </w:r>
            <w:r w:rsidR="00D90200">
              <w:rPr>
                <w:color w:val="231F20"/>
                <w:spacing w:val="6"/>
                <w:sz w:val="24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</w:tbl>
    <w:p w14:paraId="276F39D9" w14:textId="77777777" w:rsidR="00FF75E2" w:rsidRDefault="00B51A59" w:rsidP="00914B43">
      <w:pPr>
        <w:pStyle w:val="GvdeMetni"/>
        <w:spacing w:before="102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6A8B66C9" wp14:editId="00F30CA2">
                <wp:simplePos x="0" y="0"/>
                <wp:positionH relativeFrom="page">
                  <wp:posOffset>1797050</wp:posOffset>
                </wp:positionH>
                <wp:positionV relativeFrom="paragraph">
                  <wp:posOffset>-1208405</wp:posOffset>
                </wp:positionV>
                <wp:extent cx="0" cy="0"/>
                <wp:effectExtent l="6350" t="6985" r="12700" b="12065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62CD83" id="Line 13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95.15pt" to="141.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7384DA4" wp14:editId="16073531">
                <wp:simplePos x="0" y="0"/>
                <wp:positionH relativeFrom="page">
                  <wp:posOffset>4104640</wp:posOffset>
                </wp:positionH>
                <wp:positionV relativeFrom="paragraph">
                  <wp:posOffset>-1208405</wp:posOffset>
                </wp:positionV>
                <wp:extent cx="0" cy="0"/>
                <wp:effectExtent l="8890" t="6985" r="10160" b="12065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7E41BA" id="Line 12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95.15pt" to="323.2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8ot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D906903" wp14:editId="18196FDF">
                <wp:simplePos x="0" y="0"/>
                <wp:positionH relativeFrom="page">
                  <wp:posOffset>5127625</wp:posOffset>
                </wp:positionH>
                <wp:positionV relativeFrom="paragraph">
                  <wp:posOffset>-1208405</wp:posOffset>
                </wp:positionV>
                <wp:extent cx="0" cy="0"/>
                <wp:effectExtent l="12700" t="6985" r="6350" b="12065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9F4096" id="Line 11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95.15pt" to="403.7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2E57CB1" wp14:editId="58ED56BF">
                <wp:simplePos x="0" y="0"/>
                <wp:positionH relativeFrom="page">
                  <wp:posOffset>7013575</wp:posOffset>
                </wp:positionH>
                <wp:positionV relativeFrom="paragraph">
                  <wp:posOffset>-1208405</wp:posOffset>
                </wp:positionV>
                <wp:extent cx="0" cy="0"/>
                <wp:effectExtent l="12700" t="6985" r="6350" b="12065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606C36" id="Line 10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95.15pt" to="552.2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425C7AD" wp14:editId="5869F164">
                <wp:simplePos x="0" y="0"/>
                <wp:positionH relativeFrom="page">
                  <wp:posOffset>1797050</wp:posOffset>
                </wp:positionH>
                <wp:positionV relativeFrom="paragraph">
                  <wp:posOffset>-889635</wp:posOffset>
                </wp:positionV>
                <wp:extent cx="0" cy="0"/>
                <wp:effectExtent l="6350" t="11430" r="12700" b="7620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A6C88C" id="Line 9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70.05pt" to="141.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35E7659" wp14:editId="09EF1930">
                <wp:simplePos x="0" y="0"/>
                <wp:positionH relativeFrom="page">
                  <wp:posOffset>4104640</wp:posOffset>
                </wp:positionH>
                <wp:positionV relativeFrom="paragraph">
                  <wp:posOffset>-889635</wp:posOffset>
                </wp:positionV>
                <wp:extent cx="0" cy="0"/>
                <wp:effectExtent l="8890" t="11430" r="10160" b="762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91FFEB" id="Line 8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70.05pt" to="323.2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4A60CCC" wp14:editId="6145B716">
                <wp:simplePos x="0" y="0"/>
                <wp:positionH relativeFrom="page">
                  <wp:posOffset>5127625</wp:posOffset>
                </wp:positionH>
                <wp:positionV relativeFrom="paragraph">
                  <wp:posOffset>-889635</wp:posOffset>
                </wp:positionV>
                <wp:extent cx="0" cy="0"/>
                <wp:effectExtent l="12700" t="11430" r="6350" b="762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8BFFB9" id="Line 7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70.05pt" to="403.7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A8DC40C" wp14:editId="3BA6E045">
                <wp:simplePos x="0" y="0"/>
                <wp:positionH relativeFrom="page">
                  <wp:posOffset>7013575</wp:posOffset>
                </wp:positionH>
                <wp:positionV relativeFrom="paragraph">
                  <wp:posOffset>-889635</wp:posOffset>
                </wp:positionV>
                <wp:extent cx="0" cy="0"/>
                <wp:effectExtent l="12700" t="11430" r="6350" b="762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4723A0" id="Line 6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70.05pt" to="552.2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yS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BF67DBA" wp14:editId="0A420710">
                <wp:simplePos x="0" y="0"/>
                <wp:positionH relativeFrom="page">
                  <wp:posOffset>1797050</wp:posOffset>
                </wp:positionH>
                <wp:positionV relativeFrom="paragraph">
                  <wp:posOffset>-570865</wp:posOffset>
                </wp:positionV>
                <wp:extent cx="0" cy="0"/>
                <wp:effectExtent l="6350" t="6350" r="12700" b="1270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E24EB0" id="Line 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44.95pt" to="141.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215B706" wp14:editId="361B1C39">
                <wp:simplePos x="0" y="0"/>
                <wp:positionH relativeFrom="page">
                  <wp:posOffset>4104640</wp:posOffset>
                </wp:positionH>
                <wp:positionV relativeFrom="paragraph">
                  <wp:posOffset>-570865</wp:posOffset>
                </wp:positionV>
                <wp:extent cx="0" cy="0"/>
                <wp:effectExtent l="8890" t="6350" r="10160" b="1270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C1EA34" id="Line 4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44.95pt" to="323.2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91695A4" wp14:editId="027793BE">
                <wp:simplePos x="0" y="0"/>
                <wp:positionH relativeFrom="page">
                  <wp:posOffset>5127625</wp:posOffset>
                </wp:positionH>
                <wp:positionV relativeFrom="paragraph">
                  <wp:posOffset>-570865</wp:posOffset>
                </wp:positionV>
                <wp:extent cx="0" cy="0"/>
                <wp:effectExtent l="12700" t="6350" r="6350" b="1270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7E7533" id="Line 3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44.95pt" to="403.7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06B875C" wp14:editId="7834BC1F">
                <wp:simplePos x="0" y="0"/>
                <wp:positionH relativeFrom="page">
                  <wp:posOffset>7013575</wp:posOffset>
                </wp:positionH>
                <wp:positionV relativeFrom="paragraph">
                  <wp:posOffset>-570865</wp:posOffset>
                </wp:positionV>
                <wp:extent cx="0" cy="0"/>
                <wp:effectExtent l="12700" t="6350" r="6350" b="1270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F8E4B2" id="Line 2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44.95pt" to="552.2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RqF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</w:p>
    <w:p w14:paraId="710B0309" w14:textId="77777777" w:rsidR="00FF75E2" w:rsidRDefault="00FF75E2">
      <w:pPr>
        <w:pStyle w:val="GvdeMetni"/>
        <w:rPr>
          <w:sz w:val="20"/>
        </w:rPr>
      </w:pPr>
    </w:p>
    <w:p w14:paraId="4E805BDE" w14:textId="77777777" w:rsidR="00FF75E2" w:rsidRDefault="00FF75E2">
      <w:pPr>
        <w:pStyle w:val="GvdeMetni"/>
        <w:spacing w:before="11"/>
        <w:rPr>
          <w:sz w:val="14"/>
        </w:rPr>
      </w:pPr>
    </w:p>
    <w:p w14:paraId="2D512732" w14:textId="77777777" w:rsidR="00F557C4" w:rsidRPr="00F557C4" w:rsidRDefault="00F557C4" w:rsidP="00F557C4">
      <w:pPr>
        <w:pStyle w:val="GvdeMetni"/>
        <w:spacing w:before="97"/>
        <w:ind w:left="690"/>
        <w:rPr>
          <w:color w:val="231F20"/>
        </w:rPr>
      </w:pPr>
      <w:r w:rsidRPr="00F557C4">
        <w:rPr>
          <w:color w:val="231F20"/>
        </w:rPr>
        <w:t>I am a student of the Faculty with the above credentials.</w:t>
      </w:r>
    </w:p>
    <w:p w14:paraId="5552E996" w14:textId="7BD5E35D" w:rsidR="00FF75E2" w:rsidRDefault="00FF75E2">
      <w:pPr>
        <w:pStyle w:val="GvdeMetni"/>
        <w:rPr>
          <w:sz w:val="20"/>
        </w:rPr>
      </w:pPr>
    </w:p>
    <w:p w14:paraId="57804EEF" w14:textId="77777777" w:rsidR="00844594" w:rsidRDefault="00844594">
      <w:pPr>
        <w:pStyle w:val="GvdeMetni"/>
        <w:rPr>
          <w:sz w:val="20"/>
        </w:rPr>
      </w:pPr>
    </w:p>
    <w:p w14:paraId="58CD11D9" w14:textId="77777777" w:rsidR="00844594" w:rsidRDefault="0064315D">
      <w:pPr>
        <w:pStyle w:val="GvdeMetni"/>
        <w:rPr>
          <w:sz w:val="20"/>
        </w:rPr>
      </w:pPr>
      <w:r>
        <w:rPr>
          <w:sz w:val="20"/>
        </w:rPr>
        <w:tab/>
      </w:r>
    </w:p>
    <w:p w14:paraId="0CCDA569" w14:textId="77777777" w:rsidR="00844594" w:rsidRDefault="00844594">
      <w:pPr>
        <w:pStyle w:val="GvdeMetni"/>
        <w:rPr>
          <w:sz w:val="20"/>
        </w:rPr>
      </w:pPr>
    </w:p>
    <w:p w14:paraId="291ABB59" w14:textId="77777777" w:rsidR="00844594" w:rsidRDefault="00844594">
      <w:pPr>
        <w:pStyle w:val="GvdeMetni"/>
        <w:rPr>
          <w:sz w:val="20"/>
        </w:rPr>
      </w:pPr>
    </w:p>
    <w:p w14:paraId="5B83C685" w14:textId="77777777" w:rsidR="00844594" w:rsidRDefault="00844594">
      <w:pPr>
        <w:pStyle w:val="GvdeMetni"/>
        <w:rPr>
          <w:sz w:val="20"/>
        </w:rPr>
      </w:pPr>
    </w:p>
    <w:p w14:paraId="34079A5F" w14:textId="77777777" w:rsidR="00844594" w:rsidRDefault="00844594">
      <w:pPr>
        <w:pStyle w:val="GvdeMetni"/>
        <w:rPr>
          <w:sz w:val="20"/>
        </w:rPr>
      </w:pPr>
    </w:p>
    <w:p w14:paraId="54A024B9" w14:textId="77777777" w:rsidR="00844594" w:rsidRDefault="00844594">
      <w:pPr>
        <w:pStyle w:val="GvdeMetni"/>
        <w:rPr>
          <w:sz w:val="20"/>
        </w:rPr>
      </w:pPr>
    </w:p>
    <w:p w14:paraId="066CEEDB" w14:textId="77777777" w:rsidR="00844594" w:rsidRDefault="00844594">
      <w:pPr>
        <w:pStyle w:val="GvdeMetni"/>
        <w:rPr>
          <w:sz w:val="20"/>
        </w:rPr>
      </w:pPr>
    </w:p>
    <w:p w14:paraId="448CC5B6" w14:textId="77777777" w:rsidR="00844594" w:rsidRDefault="00844594">
      <w:pPr>
        <w:pStyle w:val="GvdeMetni"/>
        <w:rPr>
          <w:sz w:val="20"/>
        </w:rPr>
      </w:pPr>
    </w:p>
    <w:p w14:paraId="26FAA853" w14:textId="77777777" w:rsidR="00844594" w:rsidRDefault="00844594">
      <w:pPr>
        <w:pStyle w:val="GvdeMetni"/>
        <w:rPr>
          <w:sz w:val="20"/>
        </w:rPr>
      </w:pPr>
    </w:p>
    <w:p w14:paraId="34FA2FDA" w14:textId="77777777" w:rsidR="00844594" w:rsidRDefault="00844594">
      <w:pPr>
        <w:pStyle w:val="GvdeMetni"/>
        <w:rPr>
          <w:sz w:val="20"/>
        </w:rPr>
      </w:pPr>
    </w:p>
    <w:p w14:paraId="18FBF404" w14:textId="77777777" w:rsidR="00844594" w:rsidRDefault="00844594">
      <w:pPr>
        <w:pStyle w:val="GvdeMetni"/>
        <w:rPr>
          <w:sz w:val="20"/>
        </w:rPr>
      </w:pPr>
    </w:p>
    <w:p w14:paraId="1640A0C1" w14:textId="77777777" w:rsidR="00844594" w:rsidRDefault="00844594">
      <w:pPr>
        <w:pStyle w:val="GvdeMetni"/>
        <w:rPr>
          <w:sz w:val="20"/>
        </w:rPr>
      </w:pPr>
    </w:p>
    <w:p w14:paraId="38CD7218" w14:textId="77777777" w:rsidR="00844594" w:rsidRDefault="00844594">
      <w:pPr>
        <w:pStyle w:val="GvdeMetni"/>
        <w:rPr>
          <w:sz w:val="20"/>
        </w:rPr>
      </w:pPr>
    </w:p>
    <w:p w14:paraId="32F0C91C" w14:textId="77777777" w:rsidR="00844594" w:rsidRDefault="00844594">
      <w:pPr>
        <w:pStyle w:val="GvdeMetni"/>
        <w:rPr>
          <w:sz w:val="20"/>
        </w:rPr>
      </w:pPr>
    </w:p>
    <w:p w14:paraId="2F7CD42A" w14:textId="77777777" w:rsidR="00844594" w:rsidRDefault="00844594">
      <w:pPr>
        <w:pStyle w:val="GvdeMetni"/>
        <w:rPr>
          <w:sz w:val="20"/>
        </w:rPr>
      </w:pPr>
    </w:p>
    <w:p w14:paraId="638592B9" w14:textId="77777777" w:rsidR="00844594" w:rsidRDefault="00844594">
      <w:pPr>
        <w:pStyle w:val="GvdeMetni"/>
        <w:rPr>
          <w:sz w:val="20"/>
        </w:rPr>
      </w:pPr>
    </w:p>
    <w:p w14:paraId="2D9263AC" w14:textId="77777777" w:rsidR="00844594" w:rsidRDefault="00844594">
      <w:pPr>
        <w:pStyle w:val="GvdeMetni"/>
        <w:rPr>
          <w:sz w:val="20"/>
        </w:rPr>
      </w:pPr>
    </w:p>
    <w:p w14:paraId="6747D21B" w14:textId="77777777" w:rsidR="00844594" w:rsidRDefault="00844594">
      <w:pPr>
        <w:pStyle w:val="GvdeMetni"/>
        <w:rPr>
          <w:sz w:val="20"/>
        </w:rPr>
      </w:pPr>
    </w:p>
    <w:p w14:paraId="3F1EF4AF" w14:textId="77777777" w:rsidR="00844594" w:rsidRDefault="00844594">
      <w:pPr>
        <w:pStyle w:val="GvdeMetni"/>
        <w:rPr>
          <w:sz w:val="20"/>
        </w:rPr>
      </w:pPr>
    </w:p>
    <w:p w14:paraId="376D5364" w14:textId="77777777" w:rsidR="00844594" w:rsidRDefault="00844594">
      <w:pPr>
        <w:pStyle w:val="GvdeMetni"/>
        <w:rPr>
          <w:sz w:val="20"/>
        </w:rPr>
      </w:pPr>
    </w:p>
    <w:p w14:paraId="3E72E7E5" w14:textId="77777777" w:rsidR="00844594" w:rsidRDefault="00844594">
      <w:pPr>
        <w:pStyle w:val="GvdeMetni"/>
        <w:rPr>
          <w:sz w:val="20"/>
        </w:rPr>
      </w:pPr>
    </w:p>
    <w:p w14:paraId="33436C56" w14:textId="77777777" w:rsidR="00844594" w:rsidRDefault="00844594">
      <w:pPr>
        <w:pStyle w:val="GvdeMetni"/>
        <w:rPr>
          <w:sz w:val="20"/>
        </w:rPr>
      </w:pPr>
    </w:p>
    <w:p w14:paraId="5D54CCA1" w14:textId="77777777" w:rsidR="00844594" w:rsidRDefault="00844594">
      <w:pPr>
        <w:pStyle w:val="GvdeMetni"/>
        <w:rPr>
          <w:sz w:val="20"/>
        </w:rPr>
      </w:pPr>
    </w:p>
    <w:p w14:paraId="0FAE2E52" w14:textId="77777777" w:rsidR="00844594" w:rsidRDefault="00844594">
      <w:pPr>
        <w:pStyle w:val="GvdeMetni"/>
        <w:rPr>
          <w:sz w:val="20"/>
        </w:rPr>
      </w:pPr>
    </w:p>
    <w:p w14:paraId="3DF64FCB" w14:textId="77777777" w:rsidR="00844594" w:rsidRDefault="00844594" w:rsidP="00844594">
      <w:pPr>
        <w:pStyle w:val="GvdeMetni"/>
        <w:ind w:firstLine="720"/>
        <w:rPr>
          <w:sz w:val="20"/>
          <w:u w:val="single"/>
        </w:rPr>
      </w:pPr>
    </w:p>
    <w:p w14:paraId="5568E8D2" w14:textId="77777777" w:rsidR="00844594" w:rsidRDefault="00844594" w:rsidP="00844594">
      <w:pPr>
        <w:pStyle w:val="GvdeMetni"/>
        <w:ind w:firstLine="720"/>
        <w:rPr>
          <w:sz w:val="20"/>
          <w:u w:val="single"/>
        </w:rPr>
      </w:pPr>
    </w:p>
    <w:p w14:paraId="2DB58648" w14:textId="2D5FF5E4" w:rsidR="0064315D" w:rsidRPr="0064315D" w:rsidRDefault="0064315D" w:rsidP="00844594">
      <w:pPr>
        <w:pStyle w:val="GvdeMetni"/>
        <w:ind w:firstLine="720"/>
        <w:rPr>
          <w:sz w:val="20"/>
          <w:u w:val="single"/>
        </w:rPr>
      </w:pPr>
      <w:r w:rsidRPr="0064315D">
        <w:rPr>
          <w:sz w:val="20"/>
          <w:u w:val="single"/>
        </w:rPr>
        <w:t xml:space="preserve">Supporting document: </w:t>
      </w:r>
    </w:p>
    <w:p w14:paraId="68D7FC7A" w14:textId="70B8F489" w:rsidR="00FF75E2" w:rsidRDefault="0064315D" w:rsidP="00844594">
      <w:pPr>
        <w:pStyle w:val="GvdeMetni"/>
        <w:ind w:firstLine="720"/>
        <w:rPr>
          <w:sz w:val="20"/>
        </w:rPr>
      </w:pPr>
      <w:r>
        <w:rPr>
          <w:sz w:val="20"/>
        </w:rPr>
        <w:t>-</w:t>
      </w:r>
      <w:r w:rsidR="00844594" w:rsidRPr="00844594">
        <w:rPr>
          <w:sz w:val="20"/>
        </w:rPr>
        <w:t>Course Exemption and Equivalency Request Form</w:t>
      </w:r>
      <w:bookmarkStart w:id="0" w:name="_GoBack"/>
      <w:bookmarkEnd w:id="0"/>
    </w:p>
    <w:p w14:paraId="7059896F" w14:textId="3A394957" w:rsidR="00844594" w:rsidRDefault="00844594" w:rsidP="00844594">
      <w:pPr>
        <w:rPr>
          <w:sz w:val="18"/>
        </w:rPr>
        <w:sectPr w:rsidR="00844594" w:rsidSect="00EF04C1">
          <w:type w:val="continuous"/>
          <w:pgSz w:w="11910" w:h="16840" w:code="9"/>
          <w:pgMar w:top="238" w:right="244" w:bottom="249" w:left="238" w:header="709" w:footer="709" w:gutter="0"/>
          <w:cols w:space="708"/>
        </w:sectPr>
      </w:pPr>
    </w:p>
    <w:p w14:paraId="24C3AAC7" w14:textId="77777777" w:rsidR="00FF75E2" w:rsidRDefault="00FF75E2">
      <w:pPr>
        <w:pStyle w:val="GvdeMetni"/>
        <w:spacing w:before="10"/>
        <w:rPr>
          <w:sz w:val="22"/>
        </w:rPr>
      </w:pPr>
    </w:p>
    <w:p w14:paraId="75F52EC3" w14:textId="77777777" w:rsidR="00FF75E2" w:rsidRDefault="00D90200">
      <w:pPr>
        <w:spacing w:before="102" w:line="217" w:lineRule="exact"/>
        <w:ind w:left="159" w:right="671"/>
        <w:jc w:val="center"/>
        <w:rPr>
          <w:sz w:val="18"/>
        </w:rPr>
      </w:pPr>
      <w:r>
        <w:br w:type="column"/>
      </w:r>
      <w:r>
        <w:rPr>
          <w:color w:val="231F20"/>
          <w:sz w:val="18"/>
        </w:rPr>
        <w:t>...............................................</w:t>
      </w:r>
    </w:p>
    <w:p w14:paraId="5A0FF809" w14:textId="77777777" w:rsidR="00914B43" w:rsidRDefault="00914B43">
      <w:pPr>
        <w:spacing w:line="217" w:lineRule="exact"/>
        <w:ind w:left="159" w:right="671"/>
        <w:jc w:val="center"/>
        <w:rPr>
          <w:color w:val="231F20"/>
          <w:sz w:val="18"/>
        </w:rPr>
      </w:pPr>
    </w:p>
    <w:p w14:paraId="31AB46C4" w14:textId="77777777" w:rsidR="00FF75E2" w:rsidRDefault="004F6439">
      <w:pPr>
        <w:spacing w:line="217" w:lineRule="exact"/>
        <w:ind w:left="159" w:right="671"/>
        <w:jc w:val="center"/>
        <w:rPr>
          <w:sz w:val="18"/>
        </w:rPr>
      </w:pPr>
      <w:r>
        <w:rPr>
          <w:color w:val="231F20"/>
          <w:sz w:val="18"/>
        </w:rPr>
        <w:t>(Signature</w:t>
      </w:r>
      <w:r w:rsidR="00D90200">
        <w:rPr>
          <w:color w:val="231F20"/>
          <w:sz w:val="18"/>
        </w:rPr>
        <w:t>)</w:t>
      </w:r>
    </w:p>
    <w:p w14:paraId="12C68A59" w14:textId="77777777" w:rsidR="00FF75E2" w:rsidRDefault="00FF75E2">
      <w:pPr>
        <w:spacing w:line="217" w:lineRule="exact"/>
        <w:jc w:val="center"/>
        <w:rPr>
          <w:sz w:val="18"/>
        </w:rPr>
        <w:sectPr w:rsidR="00FF75E2">
          <w:type w:val="continuous"/>
          <w:pgSz w:w="11910" w:h="16840"/>
          <w:pgMar w:top="540" w:right="560" w:bottom="0" w:left="700" w:header="708" w:footer="708" w:gutter="0"/>
          <w:cols w:num="2" w:space="708" w:equalWidth="0">
            <w:col w:w="1097" w:space="6449"/>
            <w:col w:w="3104"/>
          </w:cols>
        </w:sectPr>
      </w:pPr>
    </w:p>
    <w:p w14:paraId="65B63433" w14:textId="77777777" w:rsidR="00FF75E2" w:rsidRDefault="00FF75E2">
      <w:pPr>
        <w:pStyle w:val="GvdeMetni"/>
        <w:rPr>
          <w:sz w:val="20"/>
        </w:rPr>
      </w:pPr>
    </w:p>
    <w:p w14:paraId="194040BC" w14:textId="77777777" w:rsidR="00FF75E2" w:rsidRDefault="00FF75E2">
      <w:pPr>
        <w:pStyle w:val="GvdeMetni"/>
        <w:rPr>
          <w:sz w:val="20"/>
        </w:rPr>
      </w:pPr>
    </w:p>
    <w:p w14:paraId="5100374D" w14:textId="77777777" w:rsidR="00FF75E2" w:rsidRDefault="00FF75E2">
      <w:pPr>
        <w:pStyle w:val="GvdeMetni"/>
        <w:rPr>
          <w:sz w:val="20"/>
        </w:rPr>
      </w:pPr>
    </w:p>
    <w:p w14:paraId="105657FF" w14:textId="77777777" w:rsidR="00FF75E2" w:rsidRDefault="00FF75E2">
      <w:pPr>
        <w:pStyle w:val="GvdeMetni"/>
        <w:rPr>
          <w:sz w:val="20"/>
        </w:rPr>
      </w:pPr>
    </w:p>
    <w:p w14:paraId="5B7A8F00" w14:textId="77777777" w:rsidR="00FF75E2" w:rsidRDefault="00FF75E2">
      <w:pPr>
        <w:pStyle w:val="GvdeMetni"/>
        <w:spacing w:before="3"/>
        <w:rPr>
          <w:sz w:val="17"/>
        </w:rPr>
      </w:pPr>
    </w:p>
    <w:p w14:paraId="07CCEA24" w14:textId="77777777" w:rsidR="00FF75E2" w:rsidRDefault="00ED4BD5">
      <w:pPr>
        <w:spacing w:before="102"/>
        <w:ind w:right="107"/>
        <w:jc w:val="right"/>
        <w:rPr>
          <w:sz w:val="12"/>
        </w:rPr>
      </w:pPr>
      <w:r>
        <w:rPr>
          <w:color w:val="231F20"/>
          <w:sz w:val="12"/>
        </w:rPr>
        <w:t>ÜÜ.FR.033   Revizyon No: 1 (24.08.2020</w:t>
      </w:r>
      <w:r w:rsidR="00D90200">
        <w:rPr>
          <w:color w:val="231F20"/>
          <w:sz w:val="12"/>
        </w:rPr>
        <w:t>)</w:t>
      </w:r>
    </w:p>
    <w:sectPr w:rsidR="00FF75E2">
      <w:type w:val="continuous"/>
      <w:pgSz w:w="11910" w:h="16840"/>
      <w:pgMar w:top="540" w:right="560" w:bottom="0" w:left="7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c0MTE3A2JLSyUdpeDU4uLM/DyQAqNaAHEPLH8sAAAA"/>
  </w:docVars>
  <w:rsids>
    <w:rsidRoot w:val="00FF75E2"/>
    <w:rsid w:val="00097213"/>
    <w:rsid w:val="00120714"/>
    <w:rsid w:val="00137BF8"/>
    <w:rsid w:val="001D4E34"/>
    <w:rsid w:val="00274BA5"/>
    <w:rsid w:val="003A34A4"/>
    <w:rsid w:val="004E6296"/>
    <w:rsid w:val="004F6439"/>
    <w:rsid w:val="0064315D"/>
    <w:rsid w:val="0069094D"/>
    <w:rsid w:val="00693237"/>
    <w:rsid w:val="00780D6B"/>
    <w:rsid w:val="00790E56"/>
    <w:rsid w:val="007B1519"/>
    <w:rsid w:val="007F5C7F"/>
    <w:rsid w:val="00844594"/>
    <w:rsid w:val="00900D04"/>
    <w:rsid w:val="00914B43"/>
    <w:rsid w:val="00953B20"/>
    <w:rsid w:val="00995E9E"/>
    <w:rsid w:val="009C1FB8"/>
    <w:rsid w:val="00B51A59"/>
    <w:rsid w:val="00B82F6B"/>
    <w:rsid w:val="00D07880"/>
    <w:rsid w:val="00D26A67"/>
    <w:rsid w:val="00D55E0D"/>
    <w:rsid w:val="00D677CF"/>
    <w:rsid w:val="00D90200"/>
    <w:rsid w:val="00E4380B"/>
    <w:rsid w:val="00ED4BD5"/>
    <w:rsid w:val="00EF04C1"/>
    <w:rsid w:val="00F125CA"/>
    <w:rsid w:val="00F557C4"/>
    <w:rsid w:val="00FF7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5BD6A"/>
  <w15:docId w15:val="{129DDDC9-3A52-4D93-A07B-CB16D6450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7"/>
    </w:pPr>
  </w:style>
  <w:style w:type="table" w:styleId="TabloKlavuzu">
    <w:name w:val="Table Grid"/>
    <w:basedOn w:val="NormalTablo"/>
    <w:uiPriority w:val="39"/>
    <w:rsid w:val="00914B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F04C1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04C1"/>
    <w:rPr>
      <w:rFonts w:ascii="Segoe UI" w:eastAsia="DIN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274BA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74BA5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74BA5"/>
    <w:rPr>
      <w:rFonts w:ascii="DIN" w:eastAsia="DIN" w:hAnsi="DIN" w:cs="DI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74BA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74BA5"/>
    <w:rPr>
      <w:rFonts w:ascii="DIN" w:eastAsia="DIN" w:hAnsi="DIN" w:cs="DI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9F4972D3329FF4F9C6EC4E4E313B672" ma:contentTypeVersion="14" ma:contentTypeDescription="Yeni belge oluşturun." ma:contentTypeScope="" ma:versionID="71dce20f3739826e78d343304d003e6d">
  <xsd:schema xmlns:xsd="http://www.w3.org/2001/XMLSchema" xmlns:xs="http://www.w3.org/2001/XMLSchema" xmlns:p="http://schemas.microsoft.com/office/2006/metadata/properties" xmlns:ns3="465724c1-3b0e-4c04-ac51-62717335dd5d" xmlns:ns4="6b878925-686a-4d29-a490-287bab3103ac" targetNamespace="http://schemas.microsoft.com/office/2006/metadata/properties" ma:root="true" ma:fieldsID="296eacff05acb0f248c55e381427630d" ns3:_="" ns4:_="">
    <xsd:import namespace="465724c1-3b0e-4c04-ac51-62717335dd5d"/>
    <xsd:import namespace="6b878925-686a-4d29-a490-287bab3103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724c1-3b0e-4c04-ac51-62717335dd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878925-686a-4d29-a490-287bab3103a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9602F2-AE6F-42DD-A750-2D7D88DCD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724c1-3b0e-4c04-ac51-62717335dd5d"/>
    <ds:schemaRef ds:uri="6b878925-686a-4d29-a490-287bab3103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FEB154-A5E4-4949-A7E8-C7C86E506C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A341F8-FA77-42A4-905F-236D30BB3E85}">
  <ds:schemaRefs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6b878925-686a-4d29-a490-287bab3103ac"/>
    <ds:schemaRef ds:uri="465724c1-3b0e-4c04-ac51-62717335dd5d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lin Arslan</dc:creator>
  <cp:lastModifiedBy>Salih Bilgin</cp:lastModifiedBy>
  <cp:revision>2</cp:revision>
  <cp:lastPrinted>2017-03-22T11:06:00Z</cp:lastPrinted>
  <dcterms:created xsi:type="dcterms:W3CDTF">2022-07-22T12:29:00Z</dcterms:created>
  <dcterms:modified xsi:type="dcterms:W3CDTF">2022-07-22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  <property fmtid="{D5CDD505-2E9C-101B-9397-08002B2CF9AE}" pid="5" name="ContentTypeId">
    <vt:lpwstr>0x01010039F4972D3329FF4F9C6EC4E4E313B672</vt:lpwstr>
  </property>
</Properties>
</file>